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04922493" w:rsidR="00C1306B" w:rsidRPr="006558BD" w:rsidRDefault="00993874" w:rsidP="00287D60">
                                  <w:r>
                                    <w:t>Pašteta od tune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6E8E715D" w:rsidR="00287D60" w:rsidRPr="006558BD" w:rsidRDefault="00A30BB9" w:rsidP="008612CD">
                                  <w:r>
                                    <w:t xml:space="preserve">          </w:t>
                                  </w:r>
                                  <w:r w:rsidR="0003486F">
                                    <w:t>1, 4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52495EAD" w:rsidR="00ED17DE" w:rsidRPr="006558BD" w:rsidRDefault="00993874" w:rsidP="00DF4B97">
                                  <w:r>
                                    <w:t>Zeleni rezanci s umakom od plodova mor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224BF27C" w:rsidR="00287D60" w:rsidRPr="006558BD" w:rsidRDefault="00A30BB9" w:rsidP="00BD0F68">
                                  <w:r>
                                    <w:t xml:space="preserve">        </w:t>
                                  </w:r>
                                  <w:r w:rsidR="0003486F">
                                    <w:t xml:space="preserve"> 1, 3,</w:t>
                                  </w:r>
                                  <w:r>
                                    <w:t xml:space="preserve"> </w:t>
                                  </w:r>
                                  <w:r w:rsidR="003845ED">
                                    <w:t>4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724C20E1" w:rsidR="00287D60" w:rsidRPr="006558BD" w:rsidRDefault="00993874" w:rsidP="00287D60">
                                  <w:r>
                                    <w:t>Čajni kolutići, čokoladno mlijeko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52476E64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45208D">
                                    <w:t xml:space="preserve">1, </w:t>
                                  </w:r>
                                  <w:r w:rsidR="003845ED">
                                    <w:t xml:space="preserve"> 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04922493" w:rsidR="00C1306B" w:rsidRPr="006558BD" w:rsidRDefault="00993874" w:rsidP="00287D60">
                            <w:r>
                              <w:t>Pašteta od tune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6E8E715D" w:rsidR="00287D60" w:rsidRPr="006558BD" w:rsidRDefault="00A30BB9" w:rsidP="008612CD">
                            <w:r>
                              <w:t xml:space="preserve">          </w:t>
                            </w:r>
                            <w:r w:rsidR="0003486F">
                              <w:t>1, 4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52495EAD" w:rsidR="00ED17DE" w:rsidRPr="006558BD" w:rsidRDefault="00993874" w:rsidP="00DF4B97">
                            <w:r>
                              <w:t>Zeleni rezanci s umakom od plodova mor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224BF27C" w:rsidR="00287D60" w:rsidRPr="006558BD" w:rsidRDefault="00A30BB9" w:rsidP="00BD0F68">
                            <w:r>
                              <w:t xml:space="preserve">        </w:t>
                            </w:r>
                            <w:r w:rsidR="0003486F">
                              <w:t xml:space="preserve"> 1, 3,</w:t>
                            </w:r>
                            <w:r>
                              <w:t xml:space="preserve"> </w:t>
                            </w:r>
                            <w:r w:rsidR="003845ED">
                              <w:t>4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724C20E1" w:rsidR="00287D60" w:rsidRPr="006558BD" w:rsidRDefault="00993874" w:rsidP="00287D60">
                            <w:r>
                              <w:t>Čajni kolutići, čokoladno mlijeko, kruš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52476E64" w:rsidR="00287D60" w:rsidRPr="006558BD" w:rsidRDefault="00A72A9E" w:rsidP="0045208D">
                            <w:r>
                              <w:t xml:space="preserve">          </w:t>
                            </w:r>
                            <w:r w:rsidR="0045208D">
                              <w:t xml:space="preserve">1, </w:t>
                            </w:r>
                            <w:r w:rsidR="003845ED">
                              <w:t xml:space="preserve"> 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04FE469" w:rsidR="006459F0" w:rsidRPr="006558BD" w:rsidRDefault="006D4269" w:rsidP="006D4269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civo sa sjemenkama, poli salama, čaj s medom i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420BB598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70ADD05D" w:rsidR="006459F0" w:rsidRPr="006558BD" w:rsidRDefault="0034084E" w:rsidP="006D4269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</w:t>
                                  </w:r>
                                  <w:r w:rsidR="00C253A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od </w:t>
                                  </w:r>
                                  <w:r w:rsidR="006D4269">
                                    <w:rPr>
                                      <w:rFonts w:asciiTheme="majorHAnsi" w:hAnsiTheme="majorHAnsi" w:cstheme="majorHAnsi"/>
                                    </w:rPr>
                                    <w:t>junetine i povrć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domaći </w:t>
                                  </w:r>
                                  <w:r w:rsidR="006D426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crni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193F5345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28FB0DB2" w:rsidR="006459F0" w:rsidRPr="006558BD" w:rsidRDefault="006D4269" w:rsidP="006D4269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olač od jabuka i rogača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17E21566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A72A9E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04FE469" w:rsidR="006459F0" w:rsidRPr="006558BD" w:rsidRDefault="006D4269" w:rsidP="006D4269">
                            <w:r>
                              <w:rPr>
                                <w:rFonts w:asciiTheme="majorHAnsi" w:hAnsiTheme="majorHAnsi" w:cstheme="majorHAnsi"/>
                              </w:rPr>
                              <w:t>Pecivo sa sjemenkama, poli salama, čaj s medom i limun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420BB598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70ADD05D" w:rsidR="006459F0" w:rsidRPr="006558BD" w:rsidRDefault="0034084E" w:rsidP="006D4269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</w:t>
                            </w:r>
                            <w:r w:rsidR="00C253A2">
                              <w:rPr>
                                <w:rFonts w:asciiTheme="majorHAnsi" w:hAnsiTheme="majorHAnsi" w:cstheme="majorHAnsi"/>
                              </w:rPr>
                              <w:t xml:space="preserve">od </w:t>
                            </w:r>
                            <w:r w:rsidR="006D4269">
                              <w:rPr>
                                <w:rFonts w:asciiTheme="majorHAnsi" w:hAnsiTheme="majorHAnsi" w:cstheme="majorHAnsi"/>
                              </w:rPr>
                              <w:t>junetine i povrć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domaći </w:t>
                            </w:r>
                            <w:r w:rsidR="006D4269">
                              <w:rPr>
                                <w:rFonts w:asciiTheme="majorHAnsi" w:hAnsiTheme="majorHAnsi" w:cstheme="majorHAnsi"/>
                              </w:rPr>
                              <w:t xml:space="preserve">crni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193F5345" w:rsidR="006459F0" w:rsidRPr="006558BD" w:rsidRDefault="00A30BB9" w:rsidP="00EE56D4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28FB0DB2" w:rsidR="006459F0" w:rsidRPr="006558BD" w:rsidRDefault="006D4269" w:rsidP="006D4269">
                            <w:r>
                              <w:rPr>
                                <w:rFonts w:asciiTheme="majorHAnsi" w:hAnsiTheme="majorHAnsi" w:cstheme="majorHAnsi"/>
                              </w:rPr>
                              <w:t>Kolač od jabuka i rogača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17E21566" w:rsidR="006459F0" w:rsidRPr="006558BD" w:rsidRDefault="00A30BB9" w:rsidP="00D9327D">
                            <w:r>
                              <w:t xml:space="preserve">          </w:t>
                            </w:r>
                            <w:r w:rsidR="00A72A9E">
                              <w:t>1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475BAFA7" w:rsidR="00287D60" w:rsidRPr="006558BD" w:rsidRDefault="00993874" w:rsidP="00993874"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i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3267F4F0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45208D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4C18564A" w:rsidR="00287D60" w:rsidRPr="00287D60" w:rsidRDefault="00993874" w:rsidP="00993874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saka od krumpira, matovilac,</w:t>
                                  </w:r>
                                  <w:r w:rsidR="00E001D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A94FAC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6A6C520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76FE370F" w:rsidR="00287D60" w:rsidRPr="006558BD" w:rsidRDefault="00993874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od čokolade</w:t>
                                  </w:r>
                                  <w:r w:rsidR="004E00AF">
                                    <w:rPr>
                                      <w:rFonts w:asciiTheme="majorHAnsi" w:hAnsiTheme="majorHAnsi" w:cstheme="majorHAnsi"/>
                                    </w:rPr>
                                    <w:t>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60D04B1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475BAFA7" w:rsidR="00287D60" w:rsidRPr="006558BD" w:rsidRDefault="00993874" w:rsidP="00993874"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Čokoli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 mlijek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3267F4F0" w:rsidR="00287D60" w:rsidRPr="006558BD" w:rsidRDefault="00A30BB9" w:rsidP="00287D60">
                            <w:r>
                              <w:t xml:space="preserve">          </w:t>
                            </w:r>
                            <w:r w:rsidR="0045208D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4C18564A" w:rsidR="00287D60" w:rsidRPr="00287D60" w:rsidRDefault="00993874" w:rsidP="0099387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saka od krumpira, matovilac,</w:t>
                            </w:r>
                            <w:r w:rsidR="00E001D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94FAC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6A6C520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76FE370F" w:rsidR="00287D60" w:rsidRPr="006558BD" w:rsidRDefault="00993874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Puding od čokolade</w:t>
                            </w:r>
                            <w:r w:rsidR="004E00AF">
                              <w:rPr>
                                <w:rFonts w:asciiTheme="majorHAnsi" w:hAnsiTheme="majorHAnsi" w:cstheme="majorHAnsi"/>
                              </w:rPr>
                              <w:t>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60D04B1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0E245632" w:rsidR="006459F0" w:rsidRPr="006558BD" w:rsidRDefault="007C3927" w:rsidP="0034084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astučić sa sirom , sok od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C195DA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159FD8B8" w:rsidR="006459F0" w:rsidRPr="006558BD" w:rsidRDefault="007C3927" w:rsidP="007C3927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Domaća goveđa juha, </w:t>
                                  </w:r>
                                  <w:r w:rsidR="003B3AF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rižoto od teletine, zelena </w:t>
                                  </w:r>
                                  <w:r w:rsidR="003B3AF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salata, domaći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</w:t>
                                  </w:r>
                                  <w:r w:rsidR="003B3AF2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1483262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32EFFF41" w:rsidR="006459F0" w:rsidRPr="006558BD" w:rsidRDefault="00666B8E" w:rsidP="00666B8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slanci</w:t>
                                  </w:r>
                                  <w:r w:rsidR="00E001D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kući jogurt, kiv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51CF655A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BC27B1">
                                    <w:t>1</w:t>
                                  </w:r>
                                  <w:r w:rsidR="00E30D83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0E245632" w:rsidR="006459F0" w:rsidRPr="006558BD" w:rsidRDefault="007C3927" w:rsidP="0034084E">
                            <w:r>
                              <w:rPr>
                                <w:rFonts w:asciiTheme="majorHAnsi" w:hAnsiTheme="majorHAnsi" w:cstheme="majorHAnsi"/>
                              </w:rPr>
                              <w:t>Jastučić sa sirom , sok od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C195DAA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159FD8B8" w:rsidR="006459F0" w:rsidRPr="006558BD" w:rsidRDefault="007C3927" w:rsidP="007C3927"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Domaća goveđa juha, </w:t>
                            </w:r>
                            <w:r w:rsidR="003B3AF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rižoto od teletine, zelena </w:t>
                            </w:r>
                            <w:r w:rsidR="003B3AF2">
                              <w:rPr>
                                <w:rFonts w:asciiTheme="majorHAnsi" w:hAnsiTheme="majorHAnsi" w:cstheme="majorHAnsi"/>
                              </w:rPr>
                              <w:t xml:space="preserve">salata, domaći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i </w:t>
                            </w:r>
                            <w:r w:rsidR="003B3AF2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14832624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32EFFF41" w:rsidR="006459F0" w:rsidRPr="006558BD" w:rsidRDefault="00666B8E" w:rsidP="00666B8E">
                            <w:r>
                              <w:rPr>
                                <w:rFonts w:asciiTheme="majorHAnsi" w:hAnsiTheme="majorHAnsi" w:cstheme="majorHAnsi"/>
                              </w:rPr>
                              <w:t>Domaći slanci</w:t>
                            </w:r>
                            <w:r w:rsidR="00E001D0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tekući jogurt, kiv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51CF655A" w:rsidR="006459F0" w:rsidRPr="006558BD" w:rsidRDefault="00A30BB9" w:rsidP="00BC27B1">
                            <w:r>
                              <w:t xml:space="preserve">          </w:t>
                            </w:r>
                            <w:r w:rsidR="00BC27B1">
                              <w:t>1</w:t>
                            </w:r>
                            <w:r w:rsidR="00E30D83">
                              <w:t>, 7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4569316" w:rsidR="00995602" w:rsidRPr="006459F0" w:rsidRDefault="00B746AB" w:rsidP="00B824AD">
                                  <w:r>
                                    <w:t>Kruh, maslac, marmelada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1C4D782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318FF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3CDEA008" w:rsidR="00D242E8" w:rsidRPr="006558BD" w:rsidRDefault="00B746AB" w:rsidP="00B746AB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Tjestenina s umakom od rajčice 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ozzare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576097AA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14C05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  <w:r w:rsidR="0003486F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5E38FD8" w:rsidR="00D242E8" w:rsidRPr="006558BD" w:rsidRDefault="00B746AB" w:rsidP="00B746AB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</w:t>
                                  </w:r>
                                  <w:r w:rsidR="008A67B4">
                                    <w:rPr>
                                      <w:rFonts w:asciiTheme="majorHAnsi" w:hAnsiTheme="majorHAnsi" w:cstheme="majorHAnsi"/>
                                    </w:rPr>
                                    <w:t xml:space="preserve">ogurt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rti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plazma keksi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1F45738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E5B44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BC27B1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4569316" w:rsidR="00995602" w:rsidRPr="006459F0" w:rsidRDefault="00B746AB" w:rsidP="00B824AD">
                            <w:r>
                              <w:t>Kruh, maslac, marmelada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1C4D782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318FF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3CDEA008" w:rsidR="00D242E8" w:rsidRPr="006558BD" w:rsidRDefault="00B746AB" w:rsidP="00B746A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Tjestenina s umakom od rajčice 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ozzare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576097AA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14C05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  <w:r w:rsidR="0003486F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5E38FD8" w:rsidR="00D242E8" w:rsidRPr="006558BD" w:rsidRDefault="00B746AB" w:rsidP="00B746A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</w:t>
                            </w:r>
                            <w:r w:rsidR="008A67B4">
                              <w:rPr>
                                <w:rFonts w:asciiTheme="majorHAnsi" w:hAnsiTheme="majorHAnsi" w:cstheme="majorHAnsi"/>
                              </w:rPr>
                              <w:t xml:space="preserve">ogurt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orti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plazma keksi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1F45738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E5B44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BC27B1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5A2CDA1" w:rsidR="00B64460" w:rsidRPr="00E6321E" w:rsidRDefault="00B746AB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9.01.2026. – 23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01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05A2CDA1" w:rsidR="00B64460" w:rsidRPr="00E6321E" w:rsidRDefault="00B746AB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9.01.2026. – 23</w:t>
                      </w:r>
                      <w:r w:rsidR="00CB2346">
                        <w:rPr>
                          <w:sz w:val="28"/>
                          <w:szCs w:val="28"/>
                        </w:rPr>
                        <w:t>.01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3486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14099"/>
    <w:rsid w:val="00020CD7"/>
    <w:rsid w:val="0003486F"/>
    <w:rsid w:val="000537A3"/>
    <w:rsid w:val="00062EA7"/>
    <w:rsid w:val="000F3D1E"/>
    <w:rsid w:val="000F4249"/>
    <w:rsid w:val="00100270"/>
    <w:rsid w:val="00105B88"/>
    <w:rsid w:val="00106D29"/>
    <w:rsid w:val="00106F9B"/>
    <w:rsid w:val="00123DA8"/>
    <w:rsid w:val="0012538F"/>
    <w:rsid w:val="001318FF"/>
    <w:rsid w:val="00136795"/>
    <w:rsid w:val="0018161D"/>
    <w:rsid w:val="001D5E41"/>
    <w:rsid w:val="001D6445"/>
    <w:rsid w:val="00207D7C"/>
    <w:rsid w:val="00211854"/>
    <w:rsid w:val="00217613"/>
    <w:rsid w:val="00222DDA"/>
    <w:rsid w:val="00223CFC"/>
    <w:rsid w:val="00242B6A"/>
    <w:rsid w:val="002508A8"/>
    <w:rsid w:val="00251535"/>
    <w:rsid w:val="00276384"/>
    <w:rsid w:val="00276ED6"/>
    <w:rsid w:val="00277139"/>
    <w:rsid w:val="00287315"/>
    <w:rsid w:val="00287D60"/>
    <w:rsid w:val="002935F6"/>
    <w:rsid w:val="002950BC"/>
    <w:rsid w:val="002A4AD4"/>
    <w:rsid w:val="002C25AB"/>
    <w:rsid w:val="00305B32"/>
    <w:rsid w:val="003066D9"/>
    <w:rsid w:val="00316B18"/>
    <w:rsid w:val="003224C0"/>
    <w:rsid w:val="0034084E"/>
    <w:rsid w:val="00341C0F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66CE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B5C52"/>
    <w:rsid w:val="004C1CB8"/>
    <w:rsid w:val="004C7D3A"/>
    <w:rsid w:val="004D3531"/>
    <w:rsid w:val="004E00AF"/>
    <w:rsid w:val="004E2033"/>
    <w:rsid w:val="004E6C4D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66B8E"/>
    <w:rsid w:val="00682A4F"/>
    <w:rsid w:val="00684362"/>
    <w:rsid w:val="006B0D32"/>
    <w:rsid w:val="006C224C"/>
    <w:rsid w:val="006D4269"/>
    <w:rsid w:val="006E5B44"/>
    <w:rsid w:val="006E74DD"/>
    <w:rsid w:val="006F1EF2"/>
    <w:rsid w:val="006F3D1E"/>
    <w:rsid w:val="006F3D55"/>
    <w:rsid w:val="0070493B"/>
    <w:rsid w:val="00704E5D"/>
    <w:rsid w:val="007073F8"/>
    <w:rsid w:val="00734A77"/>
    <w:rsid w:val="00746ED5"/>
    <w:rsid w:val="007720F8"/>
    <w:rsid w:val="00774964"/>
    <w:rsid w:val="00780DC4"/>
    <w:rsid w:val="007919EF"/>
    <w:rsid w:val="007B0516"/>
    <w:rsid w:val="007B42C2"/>
    <w:rsid w:val="007C2D3A"/>
    <w:rsid w:val="007C3927"/>
    <w:rsid w:val="007C5688"/>
    <w:rsid w:val="007E49C2"/>
    <w:rsid w:val="007F2DB2"/>
    <w:rsid w:val="007F395B"/>
    <w:rsid w:val="007F5471"/>
    <w:rsid w:val="00800579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6A74"/>
    <w:rsid w:val="00892C2D"/>
    <w:rsid w:val="008A67B4"/>
    <w:rsid w:val="008B0C73"/>
    <w:rsid w:val="008C5927"/>
    <w:rsid w:val="008D5641"/>
    <w:rsid w:val="0090067A"/>
    <w:rsid w:val="00910BE7"/>
    <w:rsid w:val="0091460F"/>
    <w:rsid w:val="00934780"/>
    <w:rsid w:val="0094296F"/>
    <w:rsid w:val="009465C5"/>
    <w:rsid w:val="00953DD7"/>
    <w:rsid w:val="00957B9A"/>
    <w:rsid w:val="009679A6"/>
    <w:rsid w:val="00986B21"/>
    <w:rsid w:val="00993874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72A9E"/>
    <w:rsid w:val="00A80262"/>
    <w:rsid w:val="00A82617"/>
    <w:rsid w:val="00A85013"/>
    <w:rsid w:val="00A866E1"/>
    <w:rsid w:val="00A94FAC"/>
    <w:rsid w:val="00A95903"/>
    <w:rsid w:val="00AB2488"/>
    <w:rsid w:val="00AC386F"/>
    <w:rsid w:val="00AE149A"/>
    <w:rsid w:val="00AF6500"/>
    <w:rsid w:val="00B40C9A"/>
    <w:rsid w:val="00B54CEC"/>
    <w:rsid w:val="00B5596B"/>
    <w:rsid w:val="00B64460"/>
    <w:rsid w:val="00B64BC7"/>
    <w:rsid w:val="00B703AD"/>
    <w:rsid w:val="00B746AB"/>
    <w:rsid w:val="00B765A3"/>
    <w:rsid w:val="00B80E41"/>
    <w:rsid w:val="00B824AD"/>
    <w:rsid w:val="00B90224"/>
    <w:rsid w:val="00BC27B1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E19D0"/>
    <w:rsid w:val="00D013E8"/>
    <w:rsid w:val="00D01575"/>
    <w:rsid w:val="00D242E8"/>
    <w:rsid w:val="00D920DD"/>
    <w:rsid w:val="00D9327D"/>
    <w:rsid w:val="00D943D0"/>
    <w:rsid w:val="00DB30E2"/>
    <w:rsid w:val="00DC160D"/>
    <w:rsid w:val="00DD23AC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5205A"/>
    <w:rsid w:val="00E561AF"/>
    <w:rsid w:val="00E656D8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5224B"/>
    <w:rsid w:val="00F67DCD"/>
    <w:rsid w:val="00F8585B"/>
    <w:rsid w:val="00F94E36"/>
    <w:rsid w:val="00FB61B9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0441C-97AF-4520-9D59-6868EA68B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118</cp:revision>
  <cp:lastPrinted>2024-08-27T10:52:00Z</cp:lastPrinted>
  <dcterms:created xsi:type="dcterms:W3CDTF">2025-09-11T09:42:00Z</dcterms:created>
  <dcterms:modified xsi:type="dcterms:W3CDTF">2026-01-15T08:59:00Z</dcterms:modified>
</cp:coreProperties>
</file>